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6CDC9" w14:textId="35051D3A" w:rsidR="00701C3A" w:rsidRDefault="00701C3A" w:rsidP="00701C3A">
      <w:pPr>
        <w:rPr>
          <w:sz w:val="20"/>
          <w:szCs w:val="20"/>
        </w:rPr>
      </w:pPr>
      <w:r>
        <w:rPr>
          <w:sz w:val="20"/>
          <w:szCs w:val="20"/>
        </w:rPr>
        <w:t>Тиждень 12: 14.05 – 20</w:t>
      </w:r>
      <w:r>
        <w:rPr>
          <w:sz w:val="20"/>
          <w:szCs w:val="20"/>
        </w:rPr>
        <w:t>.05</w:t>
      </w:r>
    </w:p>
    <w:p w14:paraId="36D13E3C" w14:textId="77777777" w:rsidR="00701C3A" w:rsidRDefault="00701C3A" w:rsidP="00701C3A">
      <w:pPr>
        <w:rPr>
          <w:sz w:val="20"/>
          <w:szCs w:val="20"/>
        </w:rPr>
      </w:pPr>
      <w:r>
        <w:rPr>
          <w:sz w:val="20"/>
          <w:szCs w:val="20"/>
        </w:rPr>
        <w:t>Зроблено:</w:t>
      </w:r>
    </w:p>
    <w:p w14:paraId="383C7D92" w14:textId="5897E7D2" w:rsidR="00BF4A06" w:rsidRDefault="00E816CF" w:rsidP="00353C9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Покращено інтерфейс керування картою.</w:t>
      </w:r>
    </w:p>
    <w:p w14:paraId="56A5406D" w14:textId="2E30D372" w:rsidR="00E816CF" w:rsidRDefault="00E816CF" w:rsidP="00353C9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Додано виняткові ситуації до функцій керування картою. (Контроль часу і фільтрування за автором редакції заблоковуються, коли таких даних немає у вказаному файлі</w:t>
      </w:r>
      <w:r>
        <w:rPr>
          <w:sz w:val="20"/>
          <w:szCs w:val="20"/>
          <w:lang w:val="en-US"/>
        </w:rPr>
        <w:t xml:space="preserve">; </w:t>
      </w:r>
      <w:r>
        <w:rPr>
          <w:sz w:val="20"/>
          <w:szCs w:val="20"/>
        </w:rPr>
        <w:t>програма обробляє винятки при отриманні файлу з сервера і виводить відповідну інформацію на екран</w:t>
      </w:r>
      <w:r>
        <w:rPr>
          <w:sz w:val="20"/>
          <w:szCs w:val="20"/>
          <w:lang w:val="en-US"/>
        </w:rPr>
        <w:t xml:space="preserve">; </w:t>
      </w:r>
      <w:r>
        <w:rPr>
          <w:sz w:val="20"/>
          <w:szCs w:val="20"/>
        </w:rPr>
        <w:t>здійснюється перевірка вводу у полях, які потребують числа в певних межах)</w:t>
      </w:r>
    </w:p>
    <w:p w14:paraId="222C8F49" w14:textId="3FECB7E8" w:rsidR="00E816CF" w:rsidRDefault="00E816CF" w:rsidP="00353C9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Додано функціонал керування кольору виведених міток на карті (зміна основного кольору, різні кольори в залежності від часу або автора редакції).</w:t>
      </w:r>
    </w:p>
    <w:p w14:paraId="77580509" w14:textId="7A0DF3BE" w:rsidR="00E816CF" w:rsidRDefault="00E816CF" w:rsidP="00353C9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Додано можливість змінювати вигляд міток на карті (колір і прозорість).</w:t>
      </w:r>
    </w:p>
    <w:p w14:paraId="044CC420" w14:textId="6B7AD6F3" w:rsidR="00E816CF" w:rsidRDefault="00E816CF" w:rsidP="00353C9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Обдумано </w:t>
      </w:r>
      <w:r w:rsidR="00713B3B">
        <w:rPr>
          <w:sz w:val="20"/>
          <w:szCs w:val="20"/>
        </w:rPr>
        <w:t>зміст зібраних даних і можливості їх використання для різноманітного аналізу.</w:t>
      </w:r>
    </w:p>
    <w:p w14:paraId="62952747" w14:textId="60C99B18" w:rsidR="00713B3B" w:rsidRDefault="00713B3B" w:rsidP="00353C9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Додано винятки і документацію в коді програми зі збору даних.</w:t>
      </w:r>
    </w:p>
    <w:p w14:paraId="4DEB5C73" w14:textId="0087601B" w:rsidR="00701C3A" w:rsidRPr="00BF4A06" w:rsidRDefault="00701C3A" w:rsidP="00BF4A06">
      <w:pPr>
        <w:rPr>
          <w:sz w:val="20"/>
          <w:szCs w:val="20"/>
        </w:rPr>
      </w:pPr>
      <w:r w:rsidRPr="00BF4A06">
        <w:rPr>
          <w:sz w:val="20"/>
          <w:szCs w:val="20"/>
        </w:rPr>
        <w:t>Питання і можливі напрямки подальших дій:</w:t>
      </w:r>
      <w:bookmarkStart w:id="0" w:name="_GoBack"/>
      <w:bookmarkEnd w:id="0"/>
    </w:p>
    <w:p w14:paraId="0DC96D7A" w14:textId="77777777" w:rsidR="00701C3A" w:rsidRDefault="00701C3A" w:rsidP="00701C3A">
      <w:pPr>
        <w:pStyle w:val="ListParagraph"/>
        <w:numPr>
          <w:ilvl w:val="0"/>
          <w:numId w:val="2"/>
        </w:numPr>
      </w:pPr>
      <w:r>
        <w:rPr>
          <w:sz w:val="20"/>
        </w:rPr>
        <w:t>Зробити висновки і презентувати роботу.</w:t>
      </w:r>
    </w:p>
    <w:p w14:paraId="037995B3" w14:textId="77777777" w:rsidR="00701C3A" w:rsidRDefault="00701C3A" w:rsidP="00701C3A"/>
    <w:p w14:paraId="7E34EC8D" w14:textId="77777777" w:rsidR="00634406" w:rsidRDefault="00634406"/>
    <w:sectPr w:rsidR="00634406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2A2987"/>
    <w:multiLevelType w:val="hybridMultilevel"/>
    <w:tmpl w:val="A04E504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105793"/>
    <w:multiLevelType w:val="hybridMultilevel"/>
    <w:tmpl w:val="B5C6E7D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2NDYwNLQwtrQwMjJV0lEKTi0uzszPAykwrAUAT91fsywAAAA="/>
  </w:docVars>
  <w:rsids>
    <w:rsidRoot w:val="00634406"/>
    <w:rsid w:val="00634406"/>
    <w:rsid w:val="00701C3A"/>
    <w:rsid w:val="00713B3B"/>
    <w:rsid w:val="00BF4A06"/>
    <w:rsid w:val="00E81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70B498"/>
  <w15:chartTrackingRefBased/>
  <w15:docId w15:val="{9670D72B-5CA6-4CC8-9C97-CE8B30DB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1C3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1C3A"/>
    <w:pPr>
      <w:spacing w:line="254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</Pages>
  <Words>548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2</cp:revision>
  <dcterms:created xsi:type="dcterms:W3CDTF">2018-05-21T16:16:00Z</dcterms:created>
  <dcterms:modified xsi:type="dcterms:W3CDTF">2018-05-21T20:40:00Z</dcterms:modified>
</cp:coreProperties>
</file>